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6F00" w:rsidRDefault="00606AB3" w:rsidP="00606AB3">
      <w:r w:rsidRPr="00FA666E">
        <w:rPr>
          <w:noProof/>
        </w:rPr>
        <w:drawing>
          <wp:inline distT="0" distB="0" distL="0" distR="0" wp14:anchorId="1DA81E46" wp14:editId="559E2391">
            <wp:extent cx="1877054" cy="1123950"/>
            <wp:effectExtent l="0" t="0" r="9525" b="0"/>
            <wp:docPr id="4" name="Picture 4" descr="C:\Users\User\Documents\CACF crop logo b &amp; 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cuments\CACF crop logo b &amp; w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3939" cy="1128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6F00" w:rsidRDefault="00393D20" w:rsidP="00246F00">
      <w:pPr>
        <w:jc w:val="center"/>
        <w:rPr>
          <w:rFonts w:ascii="Californian FB" w:hAnsi="Californian FB"/>
          <w:b/>
          <w:color w:val="000000" w:themeColor="text1"/>
          <w:sz w:val="24"/>
          <w:szCs w:val="24"/>
        </w:rPr>
      </w:pPr>
      <w:r>
        <w:rPr>
          <w:rFonts w:ascii="Californian FB" w:hAnsi="Californian FB"/>
          <w:b/>
          <w:color w:val="000000" w:themeColor="text1"/>
          <w:sz w:val="24"/>
          <w:szCs w:val="24"/>
        </w:rPr>
        <w:t xml:space="preserve">PAUL MCMULLEN TRACK &amp; FIELD MEMORIAL </w:t>
      </w:r>
      <w:r>
        <w:rPr>
          <w:rFonts w:ascii="Californian FB" w:hAnsi="Californian FB"/>
          <w:b/>
          <w:color w:val="000000" w:themeColor="text1"/>
          <w:sz w:val="24"/>
          <w:szCs w:val="24"/>
        </w:rPr>
        <w:br/>
      </w:r>
      <w:r w:rsidR="00246F00" w:rsidRPr="003A360F">
        <w:rPr>
          <w:rFonts w:ascii="Californian FB" w:hAnsi="Californian FB"/>
          <w:b/>
          <w:color w:val="000000" w:themeColor="text1"/>
          <w:sz w:val="24"/>
          <w:szCs w:val="24"/>
        </w:rPr>
        <w:t>SCHOLARSHIP APPLICATION FORM</w:t>
      </w:r>
    </w:p>
    <w:p w:rsidR="00246F00" w:rsidRPr="003A360F" w:rsidRDefault="00246F00" w:rsidP="00246F00">
      <w:pPr>
        <w:tabs>
          <w:tab w:val="left" w:pos="9360"/>
        </w:tabs>
        <w:ind w:left="-720"/>
        <w:jc w:val="both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 xml:space="preserve">WEXFORD-MISSAUKEE ISD </w:t>
      </w:r>
      <w:r w:rsidRPr="00246F00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 xml:space="preserve">SCHOLARSHIPS </w:t>
      </w:r>
      <w:r w:rsidRPr="00246F00">
        <w:rPr>
          <w:rFonts w:ascii="Californian FB" w:hAnsi="Californian FB" w:cstheme="minorHAnsi"/>
          <w:b/>
          <w:caps/>
          <w:color w:val="000000" w:themeColor="text1"/>
          <w:sz w:val="24"/>
          <w:szCs w:val="24"/>
          <w:u w:val="single"/>
        </w:rPr>
        <w:t>Available</w:t>
      </w:r>
      <w:r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</w:t>
      </w:r>
    </w:p>
    <w:p w:rsidR="00246F00" w:rsidRDefault="00246F00" w:rsidP="00246F00">
      <w:pPr>
        <w:tabs>
          <w:tab w:val="left" w:pos="9360"/>
        </w:tabs>
        <w:ind w:left="-720"/>
        <w:jc w:val="both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283E02">
        <w:rPr>
          <w:rFonts w:ascii="Californian FB" w:hAnsi="Californian FB" w:cstheme="minorHAnsi"/>
          <w:b/>
          <w:color w:val="000000" w:themeColor="text1"/>
          <w:sz w:val="24"/>
          <w:szCs w:val="24"/>
        </w:rPr>
        <w:t>Paul McMullen Track &amp; Field Memorial Scholarship</w:t>
      </w:r>
      <w:r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is available to one male and </w:t>
      </w:r>
      <w:proofErr w:type="gramStart"/>
      <w:r>
        <w:rPr>
          <w:rFonts w:ascii="Californian FB" w:hAnsi="Californian FB" w:cstheme="minorHAnsi"/>
          <w:color w:val="000000" w:themeColor="text1"/>
          <w:sz w:val="24"/>
          <w:szCs w:val="24"/>
        </w:rPr>
        <w:t>one</w:t>
      </w:r>
      <w:proofErr w:type="gramEnd"/>
      <w:r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female </w:t>
      </w:r>
      <w:r w:rsidRPr="00283E02">
        <w:rPr>
          <w:rFonts w:ascii="Californian FB" w:hAnsi="Californian FB" w:cstheme="minorHAnsi"/>
          <w:color w:val="000000" w:themeColor="text1"/>
          <w:sz w:val="24"/>
          <w:szCs w:val="24"/>
        </w:rPr>
        <w:t>graduate from the Wexford Missauke</w:t>
      </w:r>
      <w:r w:rsidR="00606AB3">
        <w:rPr>
          <w:rFonts w:ascii="Californian FB" w:hAnsi="Californian FB" w:cstheme="minorHAnsi"/>
          <w:color w:val="000000" w:themeColor="text1"/>
          <w:sz w:val="24"/>
          <w:szCs w:val="24"/>
        </w:rPr>
        <w:t>e ISD School District</w:t>
      </w:r>
      <w:r w:rsidRPr="00283E02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track and field performance results in the 1600 and/or 800 meter run.  Grade point average, financial need, character, community service, and leadership </w:t>
      </w:r>
      <w:proofErr w:type="gramStart"/>
      <w:r w:rsidRPr="00283E02">
        <w:rPr>
          <w:rFonts w:ascii="Californian FB" w:hAnsi="Californian FB" w:cstheme="minorHAnsi"/>
          <w:color w:val="000000" w:themeColor="text1"/>
          <w:sz w:val="24"/>
          <w:szCs w:val="24"/>
        </w:rPr>
        <w:t>will be taken</w:t>
      </w:r>
      <w:proofErr w:type="gramEnd"/>
      <w:r w:rsidRPr="00283E02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into consideration.  Paragraph capturing </w:t>
      </w:r>
      <w:r w:rsidR="008F4ACC">
        <w:rPr>
          <w:rFonts w:ascii="Californian FB" w:hAnsi="Californian FB" w:cstheme="minorHAnsi"/>
          <w:color w:val="000000" w:themeColor="text1"/>
          <w:sz w:val="24"/>
          <w:szCs w:val="24"/>
        </w:rPr>
        <w:t>the spirit of Paul McMullen's, t</w:t>
      </w:r>
      <w:r w:rsidRPr="00283E02">
        <w:rPr>
          <w:rFonts w:ascii="Californian FB" w:hAnsi="Californian FB" w:cstheme="minorHAnsi"/>
          <w:color w:val="000000" w:themeColor="text1"/>
          <w:sz w:val="24"/>
          <w:szCs w:val="24"/>
        </w:rPr>
        <w:t>hat nothing was impossible</w:t>
      </w:r>
      <w:r w:rsidR="008F4ACC">
        <w:rPr>
          <w:rFonts w:ascii="Californian FB" w:hAnsi="Californian FB" w:cstheme="minorHAnsi"/>
          <w:color w:val="000000" w:themeColor="text1"/>
          <w:sz w:val="24"/>
          <w:szCs w:val="24"/>
        </w:rPr>
        <w:t>.</w:t>
      </w:r>
    </w:p>
    <w:p w:rsidR="00246F00" w:rsidRPr="003A360F" w:rsidRDefault="00246F00" w:rsidP="00246F00">
      <w:pPr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246F00" w:rsidRPr="003A360F" w:rsidRDefault="00246F00" w:rsidP="00246F00">
      <w:pPr>
        <w:ind w:left="-720" w:right="-72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APPLICANT NAME: ________________________________________DATE OF BIRTH: ______________________</w:t>
      </w:r>
      <w:r>
        <w:rPr>
          <w:rFonts w:ascii="Californian FB" w:hAnsi="Californian FB" w:cstheme="minorHAnsi"/>
          <w:color w:val="000000" w:themeColor="text1"/>
          <w:sz w:val="24"/>
          <w:szCs w:val="24"/>
        </w:rPr>
        <w:t>______</w:t>
      </w:r>
    </w:p>
    <w:p w:rsidR="00246F00" w:rsidRPr="003A360F" w:rsidRDefault="00246F00" w:rsidP="00246F00">
      <w:pPr>
        <w:ind w:left="-720" w:right="-72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ADDRESS: ___________________________________________________________________________________</w:t>
      </w:r>
      <w:r>
        <w:rPr>
          <w:rFonts w:ascii="Californian FB" w:hAnsi="Californian FB" w:cstheme="minorHAnsi"/>
          <w:color w:val="000000" w:themeColor="text1"/>
          <w:sz w:val="24"/>
          <w:szCs w:val="24"/>
        </w:rPr>
        <w:t>________________</w:t>
      </w:r>
    </w:p>
    <w:p w:rsidR="00246F00" w:rsidRPr="003A360F" w:rsidRDefault="00246F00" w:rsidP="00246F00">
      <w:pPr>
        <w:ind w:left="-720" w:right="-72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TELEPHONE #:__________________________   EMAIL ADDRESS: _____ _________________________________</w:t>
      </w:r>
      <w:r>
        <w:rPr>
          <w:rFonts w:ascii="Californian FB" w:hAnsi="Californian FB" w:cstheme="minorHAnsi"/>
          <w:color w:val="000000" w:themeColor="text1"/>
          <w:sz w:val="24"/>
          <w:szCs w:val="24"/>
        </w:rPr>
        <w:t>______</w:t>
      </w:r>
    </w:p>
    <w:p w:rsidR="00246F00" w:rsidRPr="003A360F" w:rsidRDefault="00246F00" w:rsidP="00246F00">
      <w:pPr>
        <w:ind w:left="-720" w:right="-72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Please check one:    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ab/>
        <w:t>HIGH SCHOOL STUDENT: _____      COLLEGE STUDENT: _____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ab/>
        <w:t xml:space="preserve">OTHER: _____  </w:t>
      </w:r>
    </w:p>
    <w:p w:rsidR="00246F00" w:rsidRPr="003A360F" w:rsidRDefault="00246F00" w:rsidP="00246F00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246F00" w:rsidRPr="003A360F" w:rsidRDefault="00246F00" w:rsidP="00246F00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 xml:space="preserve">The following attachments </w:t>
      </w:r>
      <w:proofErr w:type="gramStart"/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are required to be submitted</w:t>
      </w:r>
      <w:proofErr w:type="gramEnd"/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 xml:space="preserve"> WITH your application.</w:t>
      </w:r>
    </w:p>
    <w:p w:rsidR="00246F00" w:rsidRPr="003A360F" w:rsidRDefault="00246F00" w:rsidP="00246F00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color w:val="000000" w:themeColor="text1"/>
          <w:sz w:val="24"/>
          <w:szCs w:val="24"/>
          <w:u w:val="single"/>
        </w:rPr>
      </w:pPr>
    </w:p>
    <w:p w:rsidR="00246F00" w:rsidRPr="003A360F" w:rsidRDefault="00246F00" w:rsidP="00246F00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*Page 1 of your FAFSA </w:t>
      </w:r>
      <w:r w:rsidRPr="003A360F">
        <w:rPr>
          <w:rFonts w:ascii="Californian FB" w:hAnsi="Californian FB" w:cstheme="minorHAnsi"/>
          <w:b/>
          <w:i/>
          <w:color w:val="000000" w:themeColor="text1"/>
          <w:sz w:val="24"/>
          <w:szCs w:val="24"/>
        </w:rPr>
        <w:t>with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your Expected Family Contribution (EFC), and your Student Aid Report (SAR).</w:t>
      </w:r>
    </w:p>
    <w:p w:rsidR="00246F00" w:rsidRPr="003A360F" w:rsidRDefault="00246F00" w:rsidP="00246F00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</w:p>
    <w:p w:rsidR="00246F00" w:rsidRPr="003A360F" w:rsidRDefault="00246F00" w:rsidP="00246F00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* </w:t>
      </w: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CURRENT HIGH SCHOOL STUDENT</w:t>
      </w: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: 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Submit your most recent</w:t>
      </w: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TRANSCRIPT, ACT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and/or SAT WITH SCORE REPORTS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. </w:t>
      </w:r>
    </w:p>
    <w:p w:rsidR="00246F00" w:rsidRPr="003A360F" w:rsidRDefault="00246F00" w:rsidP="00246F00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</w:p>
    <w:p w:rsidR="00246F00" w:rsidRPr="003A360F" w:rsidRDefault="00246F00" w:rsidP="00246F00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* </w:t>
      </w: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HOMESCHOOL STUDENT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: Submit your most recent</w:t>
      </w: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TRANSCRIPT, ACT</w:t>
      </w:r>
      <w:r>
        <w:rPr>
          <w:rFonts w:ascii="Californian FB" w:hAnsi="Californian FB" w:cstheme="minorHAnsi"/>
          <w:b/>
          <w:color w:val="000000" w:themeColor="text1"/>
          <w:sz w:val="24"/>
          <w:szCs w:val="24"/>
        </w:rPr>
        <w:t>,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and/or SAT WITH SCORE REPORTS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. </w:t>
      </w:r>
    </w:p>
    <w:p w:rsidR="00246F00" w:rsidRPr="00393D20" w:rsidRDefault="00246F00" w:rsidP="00246F00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</w:p>
    <w:p w:rsidR="00246F00" w:rsidRPr="003A360F" w:rsidRDefault="00246F00" w:rsidP="00246F00">
      <w:pPr>
        <w:pStyle w:val="ListParagraph"/>
        <w:tabs>
          <w:tab w:val="left" w:pos="9360"/>
        </w:tabs>
        <w:ind w:left="-720"/>
        <w:jc w:val="both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*</w:t>
      </w:r>
      <w:r w:rsidRPr="00E66D3B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A TWO PAGE, TYPED, DOUBLE SPACED, USING A 12-POINT FONT, PERSONAL ESSAY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introducing yourself, </w:t>
      </w: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WITHOUT YOUR NAME OR FAMILY MEMBERS NAMES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, describe your course of study in college, your school choice, and career choice when you are finished with school.  </w:t>
      </w:r>
      <w:proofErr w:type="gramStart"/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Also</w:t>
      </w:r>
      <w:proofErr w:type="gramEnd"/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include how you may have grown and learned from personal or family challenges, i.e. health, financial, etc.</w:t>
      </w:r>
      <w:r>
        <w:rPr>
          <w:rFonts w:ascii="Californian FB" w:hAnsi="Californian FB" w:cstheme="minorHAnsi"/>
          <w:color w:val="000000" w:themeColor="text1"/>
          <w:sz w:val="24"/>
          <w:szCs w:val="24"/>
        </w:rPr>
        <w:t>,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that you consider pivotal to your maturing.  Please close your essay describing where you see yourself in 5 years.</w:t>
      </w:r>
    </w:p>
    <w:p w:rsidR="006D096A" w:rsidRDefault="006D096A" w:rsidP="00246F00">
      <w:pPr>
        <w:pBdr>
          <w:bottom w:val="single" w:sz="12" w:space="7" w:color="auto"/>
        </w:pBdr>
        <w:tabs>
          <w:tab w:val="left" w:pos="9360"/>
        </w:tabs>
        <w:ind w:left="-720"/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</w:p>
    <w:p w:rsidR="00246F00" w:rsidRPr="003A3DC4" w:rsidRDefault="00246F00" w:rsidP="00246F00">
      <w:pPr>
        <w:pBdr>
          <w:bottom w:val="single" w:sz="12" w:space="7" w:color="auto"/>
        </w:pBdr>
        <w:tabs>
          <w:tab w:val="left" w:pos="9360"/>
        </w:tabs>
        <w:ind w:left="-720"/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TYPE YOUR RESPONSES TO THE FOLLOWING QUESTIONS.  </w:t>
      </w:r>
      <w:r w:rsidRP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br/>
        <w:t xml:space="preserve">APPLICATIONS </w:t>
      </w:r>
      <w:proofErr w:type="gramStart"/>
      <w:r w:rsidRP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t>MUST BE TYPED TO BE CONSIDERED</w:t>
      </w:r>
      <w:proofErr w:type="gramEnd"/>
      <w:r w:rsidRP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t>.</w:t>
      </w:r>
    </w:p>
    <w:p w:rsidR="00246F00" w:rsidRPr="003A3DC4" w:rsidRDefault="00246F00" w:rsidP="00246F00">
      <w:pPr>
        <w:pBdr>
          <w:bottom w:val="single" w:sz="12" w:space="7" w:color="auto"/>
        </w:pBdr>
        <w:tabs>
          <w:tab w:val="left" w:pos="9360"/>
        </w:tabs>
        <w:ind w:left="-720"/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t>DO NOT INCLUDE YOUR NAME OR</w:t>
      </w:r>
      <w:r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FAMILY NAME,</w:t>
      </w:r>
      <w:r w:rsidRP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IN YOUR EASSY</w:t>
      </w:r>
    </w:p>
    <w:p w:rsidR="00246F00" w:rsidRPr="003A360F" w:rsidRDefault="00246F00" w:rsidP="00246F00">
      <w:pPr>
        <w:tabs>
          <w:tab w:val="left" w:pos="9360"/>
        </w:tabs>
        <w:ind w:left="-720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Academic Achievements</w:t>
      </w:r>
    </w:p>
    <w:p w:rsidR="00246F00" w:rsidRPr="003A360F" w:rsidRDefault="00246F00" w:rsidP="00246F00">
      <w:pPr>
        <w:tabs>
          <w:tab w:val="left" w:pos="9360"/>
        </w:tabs>
        <w:ind w:left="-72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Please list special academic achievements such as membership in </w:t>
      </w:r>
      <w:r>
        <w:rPr>
          <w:rFonts w:ascii="Californian FB" w:hAnsi="Californian FB" w:cstheme="minorHAnsi"/>
          <w:color w:val="000000" w:themeColor="text1"/>
          <w:sz w:val="24"/>
          <w:szCs w:val="24"/>
        </w:rPr>
        <w:t>particular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societies, advanced classes, awards, or any other type of academic recognition.   (</w:t>
      </w:r>
      <w:proofErr w:type="gramStart"/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i.e</w:t>
      </w:r>
      <w:proofErr w:type="gramEnd"/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. National Honor Society, Membership in Trade Associations, etc.)  </w:t>
      </w: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Limit your response to the last 2 years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.</w:t>
      </w:r>
    </w:p>
    <w:p w:rsidR="00246F00" w:rsidRPr="003A360F" w:rsidRDefault="00246F00" w:rsidP="00246F00">
      <w:pPr>
        <w:tabs>
          <w:tab w:val="left" w:pos="9360"/>
        </w:tabs>
        <w:ind w:left="-72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Leadership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  <w:u w:val="single"/>
        </w:rPr>
        <w:t xml:space="preserve">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–List positions of Leadership that you have held.  (</w:t>
      </w:r>
      <w:proofErr w:type="gramStart"/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i.e</w:t>
      </w:r>
      <w:proofErr w:type="gramEnd"/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. Class officer, Sports Teams, Clubs, Church, Employment).  </w:t>
      </w: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Limit your response to the last 2 years.</w:t>
      </w:r>
    </w:p>
    <w:p w:rsidR="00246F00" w:rsidRPr="003A360F" w:rsidRDefault="00246F00" w:rsidP="00246F00">
      <w:pPr>
        <w:tabs>
          <w:tab w:val="left" w:pos="9360"/>
        </w:tabs>
        <w:ind w:left="-720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Service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– List examples that demonstrate your actions, including philanthropy through volunteerism and/or generosity, with or on behalf of others, without any direct financial or material compensation.  Service contributions to scouts, school, clubs, committees, classmates, church, and community at large </w:t>
      </w:r>
      <w:proofErr w:type="gramStart"/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will all be considered</w:t>
      </w:r>
      <w:proofErr w:type="gramEnd"/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.  </w:t>
      </w: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Limit your response to the last 2 years</w:t>
      </w:r>
    </w:p>
    <w:p w:rsidR="00246F00" w:rsidRPr="003A360F" w:rsidRDefault="00246F00" w:rsidP="00246F00">
      <w:pPr>
        <w:tabs>
          <w:tab w:val="left" w:pos="9360"/>
        </w:tabs>
        <w:ind w:left="-720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Character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  <w:u w:val="single"/>
        </w:rPr>
        <w:t xml:space="preserve">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– List examples of your behavior that demonstrate the qualities of respect, responsibility, trustworthiness, fairness, caring and citizenship.  Please list employment, school activities, at least one extracurricular activity or sport</w:t>
      </w:r>
      <w:r>
        <w:rPr>
          <w:rFonts w:ascii="Californian FB" w:hAnsi="Californian FB" w:cstheme="minorHAnsi"/>
          <w:color w:val="000000" w:themeColor="text1"/>
          <w:sz w:val="24"/>
          <w:szCs w:val="24"/>
        </w:rPr>
        <w:t>s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participation that made and impact on your life, and special recognition you may have received.   </w:t>
      </w: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Limit your response to the last 2 years.</w:t>
      </w:r>
    </w:p>
    <w:p w:rsidR="00F4798D" w:rsidRPr="00393D20" w:rsidRDefault="00F4798D" w:rsidP="00F4798D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>
        <w:rPr>
          <w:rFonts w:ascii="Californian FB" w:hAnsi="Californian FB" w:cstheme="minorHAnsi"/>
          <w:b/>
          <w:color w:val="000000" w:themeColor="text1"/>
          <w:sz w:val="24"/>
          <w:szCs w:val="24"/>
        </w:rPr>
        <w:t>*</w:t>
      </w:r>
      <w:r w:rsidRPr="00393D20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 xml:space="preserve">LETTER FROM </w:t>
      </w:r>
      <w:r w:rsidR="00B03913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 xml:space="preserve">THE </w:t>
      </w:r>
      <w:r w:rsidRPr="00393D20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COACH</w:t>
      </w:r>
      <w:r w:rsidR="00B03913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 xml:space="preserve"> - </w:t>
      </w:r>
      <w:r w:rsidRPr="00393D20">
        <w:rPr>
          <w:rFonts w:ascii="Californian FB" w:hAnsi="Californian FB" w:cstheme="minorHAnsi"/>
          <w:color w:val="000000" w:themeColor="text1"/>
          <w:sz w:val="24"/>
          <w:szCs w:val="24"/>
        </w:rPr>
        <w:t>Please</w:t>
      </w:r>
      <w:r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have your coach submit a letter via email </w:t>
      </w:r>
      <w:proofErr w:type="gramStart"/>
      <w:r>
        <w:rPr>
          <w:rFonts w:ascii="Californian FB" w:hAnsi="Californian FB" w:cstheme="minorHAnsi"/>
          <w:color w:val="000000" w:themeColor="text1"/>
          <w:sz w:val="24"/>
          <w:szCs w:val="24"/>
        </w:rPr>
        <w:t>to</w:t>
      </w:r>
      <w:r>
        <w:rPr>
          <w:rFonts w:ascii="Californian FB" w:hAnsi="Californian FB" w:cstheme="minorHAnsi"/>
          <w:color w:val="000000" w:themeColor="text1"/>
          <w:sz w:val="24"/>
          <w:szCs w:val="24"/>
        </w:rPr>
        <w:t>:</w:t>
      </w:r>
      <w:proofErr w:type="gramEnd"/>
      <w:r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                              </w:t>
      </w:r>
      <w:hyperlink r:id="rId5" w:history="1">
        <w:r w:rsidRPr="0045379E">
          <w:rPr>
            <w:rStyle w:val="Hyperlink"/>
            <w:rFonts w:ascii="Californian FB" w:hAnsi="Californian FB" w:cstheme="minorHAnsi"/>
            <w:sz w:val="24"/>
            <w:szCs w:val="24"/>
          </w:rPr>
          <w:t>cacf@cadillacfoundation.org</w:t>
        </w:r>
      </w:hyperlink>
      <w:r w:rsidR="00B03913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, about team leadership and </w:t>
      </w:r>
      <w:bookmarkStart w:id="0" w:name="_GoBack"/>
      <w:bookmarkEnd w:id="0"/>
      <w:r w:rsidR="00B03913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sportsmanship.  </w:t>
      </w:r>
    </w:p>
    <w:p w:rsidR="00F4798D" w:rsidRDefault="00F4798D" w:rsidP="00246F00">
      <w:pPr>
        <w:pStyle w:val="ListParagraph"/>
        <w:tabs>
          <w:tab w:val="left" w:pos="9360"/>
        </w:tabs>
        <w:spacing w:line="360" w:lineRule="auto"/>
        <w:ind w:left="-720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</w:p>
    <w:p w:rsidR="00246F00" w:rsidRPr="003A360F" w:rsidRDefault="00246F00" w:rsidP="00246F00">
      <w:pPr>
        <w:pStyle w:val="ListParagraph"/>
        <w:tabs>
          <w:tab w:val="left" w:pos="9360"/>
        </w:tabs>
        <w:spacing w:line="360" w:lineRule="auto"/>
        <w:ind w:left="-720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Please submit your completed scholarship application, with requested attachments, </w:t>
      </w:r>
      <w:proofErr w:type="gramStart"/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to</w:t>
      </w:r>
      <w:proofErr w:type="gramEnd"/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:</w:t>
      </w:r>
    </w:p>
    <w:p w:rsidR="00246F00" w:rsidRPr="003A360F" w:rsidRDefault="00246F00" w:rsidP="00246F00">
      <w:pPr>
        <w:pStyle w:val="ListParagraph"/>
        <w:tabs>
          <w:tab w:val="left" w:pos="9360"/>
        </w:tabs>
        <w:ind w:left="-720"/>
        <w:jc w:val="center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</w:p>
    <w:p w:rsidR="00246F00" w:rsidRPr="003A360F" w:rsidRDefault="00246F00" w:rsidP="00246F00">
      <w:pPr>
        <w:pStyle w:val="ListParagraph"/>
        <w:tabs>
          <w:tab w:val="left" w:pos="9360"/>
        </w:tabs>
        <w:ind w:left="-720"/>
        <w:jc w:val="center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Cadillac Area Community Foundation</w:t>
      </w:r>
    </w:p>
    <w:p w:rsidR="00246F00" w:rsidRPr="003A360F" w:rsidRDefault="00246F00" w:rsidP="00246F00">
      <w:pPr>
        <w:pStyle w:val="ListParagraph"/>
        <w:tabs>
          <w:tab w:val="left" w:pos="9360"/>
        </w:tabs>
        <w:ind w:left="-720"/>
        <w:jc w:val="center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201 North Mitchell Street, Suite 101</w:t>
      </w:r>
    </w:p>
    <w:p w:rsidR="00246F00" w:rsidRDefault="00246F00" w:rsidP="00246F00">
      <w:pPr>
        <w:pStyle w:val="ListParagraph"/>
        <w:tabs>
          <w:tab w:val="left" w:pos="9360"/>
        </w:tabs>
        <w:ind w:left="-720"/>
        <w:jc w:val="center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Cadillac, Michigan 49601</w:t>
      </w:r>
    </w:p>
    <w:p w:rsidR="00246F00" w:rsidRDefault="00246F00" w:rsidP="00246F00">
      <w:pPr>
        <w:pStyle w:val="ListParagraph"/>
        <w:tabs>
          <w:tab w:val="left" w:pos="9360"/>
        </w:tabs>
        <w:ind w:left="-720"/>
        <w:jc w:val="center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</w:p>
    <w:p w:rsidR="00246F00" w:rsidRDefault="00246F00" w:rsidP="00246F00">
      <w:pPr>
        <w:pStyle w:val="ListParagraph"/>
        <w:tabs>
          <w:tab w:val="left" w:pos="9360"/>
        </w:tabs>
        <w:ind w:left="-720"/>
        <w:jc w:val="center"/>
        <w:outlineLvl w:val="0"/>
      </w:pPr>
      <w:r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Application due no later than April 1 at 3 pm. </w:t>
      </w:r>
    </w:p>
    <w:sectPr w:rsidR="00246F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MTE1NzE3NjEyNTBQ0lEKTi0uzszPAykwqgUAZTx0+SwAAAA="/>
  </w:docVars>
  <w:rsids>
    <w:rsidRoot w:val="00246F00"/>
    <w:rsid w:val="00246F00"/>
    <w:rsid w:val="00372988"/>
    <w:rsid w:val="00393D20"/>
    <w:rsid w:val="005C0D17"/>
    <w:rsid w:val="00606AB3"/>
    <w:rsid w:val="006959E8"/>
    <w:rsid w:val="006D096A"/>
    <w:rsid w:val="008F4ACC"/>
    <w:rsid w:val="00B03913"/>
    <w:rsid w:val="00C92913"/>
    <w:rsid w:val="00E30EF9"/>
    <w:rsid w:val="00E66D3B"/>
    <w:rsid w:val="00EA3A58"/>
    <w:rsid w:val="00F47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6AC97"/>
  <w15:chartTrackingRefBased/>
  <w15:docId w15:val="{A22FF447-CE1B-4DF2-B4FA-1D3F6FE02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6F00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393D2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cacf@cadillacfoundation.org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41</Words>
  <Characters>308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cp:lastPrinted>2022-02-23T19:32:00Z</cp:lastPrinted>
  <dcterms:created xsi:type="dcterms:W3CDTF">2023-01-06T20:29:00Z</dcterms:created>
  <dcterms:modified xsi:type="dcterms:W3CDTF">2023-01-06T20:38:00Z</dcterms:modified>
</cp:coreProperties>
</file>